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367EB" w14:textId="77777777" w:rsidR="00E32C9F" w:rsidRPr="008E420E" w:rsidRDefault="008E420E" w:rsidP="008E420E">
      <w:pPr>
        <w:pStyle w:val="Ttulo2"/>
        <w:jc w:val="center"/>
        <w:rPr>
          <w:b/>
          <w:bCs/>
        </w:rPr>
      </w:pPr>
      <w:bookmarkStart w:id="0" w:name="preguntas-frecuentes"/>
      <w:r w:rsidRPr="008E420E">
        <w:rPr>
          <w:b/>
          <w:bCs/>
        </w:rPr>
        <w:t>Preguntas frecuentes</w:t>
      </w:r>
    </w:p>
    <w:p w14:paraId="2D7671F2" w14:textId="77777777" w:rsidR="00E32C9F" w:rsidRPr="008E420E" w:rsidRDefault="008E420E">
      <w:pPr>
        <w:pStyle w:val="Ttulo3"/>
        <w:rPr>
          <w:b/>
          <w:bCs/>
        </w:rPr>
      </w:pPr>
      <w:bookmarkStart w:id="1" w:name="qué-es-la-unidad-de-calidad"/>
      <w:r w:rsidRPr="008E420E">
        <w:rPr>
          <w:b/>
          <w:bCs/>
        </w:rPr>
        <w:t>¿Qué es la Unidad de Calidad?</w:t>
      </w:r>
    </w:p>
    <w:p w14:paraId="33FE2702" w14:textId="77777777" w:rsidR="00E32C9F" w:rsidRDefault="008E420E">
      <w:pPr>
        <w:pStyle w:val="FirstParagraph"/>
      </w:pPr>
      <w:r>
        <w:t>La Unidad de Calidad es una unidad transversal que acompaña a los profesionales, servicios y unidades del hospital en la mejora de la calidad asistencial, la seguridad del paciente, la gestión por procesos, la documentación, los indicadores, las auditorías</w:t>
      </w:r>
      <w:r>
        <w:t xml:space="preserve"> y la mejora continua.</w:t>
      </w:r>
    </w:p>
    <w:p w14:paraId="382B4641" w14:textId="77777777" w:rsidR="00E32C9F" w:rsidRPr="008E420E" w:rsidRDefault="008E420E">
      <w:pPr>
        <w:pStyle w:val="Ttulo3"/>
        <w:rPr>
          <w:b/>
          <w:bCs/>
        </w:rPr>
      </w:pPr>
      <w:bookmarkStart w:id="2" w:name="X9ff7b88da3600a7cbafbff264b16615657a054b"/>
      <w:bookmarkEnd w:id="1"/>
      <w:r w:rsidRPr="008E420E">
        <w:rPr>
          <w:b/>
          <w:bCs/>
        </w:rPr>
        <w:t>¿La calidad es solo responsabilidad de la Unidad de Calidad?</w:t>
      </w:r>
    </w:p>
    <w:p w14:paraId="6F32ECE0" w14:textId="77777777" w:rsidR="00E32C9F" w:rsidRDefault="008E420E">
      <w:pPr>
        <w:pStyle w:val="FirstParagraph"/>
      </w:pPr>
      <w:r>
        <w:t>No. La calidad es una responsabilidad compartida por todos los profesionales. La Unidad de Calidad coordina, asesora y facilita herramientas, pero la mejora real se consigu</w:t>
      </w:r>
      <w:r>
        <w:t>e en cada servicio, unidad y proceso del hospital.</w:t>
      </w:r>
    </w:p>
    <w:p w14:paraId="0FB62F3C" w14:textId="77777777" w:rsidR="00E32C9F" w:rsidRPr="008E420E" w:rsidRDefault="008E420E">
      <w:pPr>
        <w:pStyle w:val="Ttulo3"/>
        <w:rPr>
          <w:b/>
          <w:bCs/>
        </w:rPr>
      </w:pPr>
      <w:bookmarkStart w:id="3" w:name="X81b936cbe22e9d2ba4a163f05328af0d4a2a96c"/>
      <w:bookmarkEnd w:id="2"/>
      <w:r w:rsidRPr="008E420E">
        <w:rPr>
          <w:b/>
          <w:bCs/>
        </w:rPr>
        <w:t>¿Cuándo puedo contactar con la Unidad de Calidad?</w:t>
      </w:r>
    </w:p>
    <w:p w14:paraId="5B3ECCF7" w14:textId="77777777" w:rsidR="00E32C9F" w:rsidRDefault="008E420E">
      <w:pPr>
        <w:pStyle w:val="FirstParagraph"/>
      </w:pPr>
      <w:r>
        <w:t>Puedes contactar con la Unidad de Calidad cuando necesites apoyo para revisar documentos, definir indicadores, preparar auditorías, analizar problemas de c</w:t>
      </w:r>
      <w:r>
        <w:t>alidad o seguridad, gestionar acciones de mejora, resolver dudas sobre procesos o compartir buenas prácticas.</w:t>
      </w:r>
    </w:p>
    <w:p w14:paraId="1349F41A" w14:textId="77777777" w:rsidR="00E32C9F" w:rsidRPr="008E420E" w:rsidRDefault="008E420E">
      <w:pPr>
        <w:pStyle w:val="Ttulo3"/>
        <w:rPr>
          <w:b/>
          <w:bCs/>
        </w:rPr>
      </w:pPr>
      <w:bookmarkStart w:id="4" w:name="qué-es-el-sistema-de-gestión-integrado"/>
      <w:bookmarkEnd w:id="3"/>
      <w:r w:rsidRPr="008E420E">
        <w:rPr>
          <w:b/>
          <w:bCs/>
        </w:rPr>
        <w:t>¿</w:t>
      </w:r>
      <w:proofErr w:type="spellStart"/>
      <w:r w:rsidRPr="008E420E">
        <w:rPr>
          <w:b/>
          <w:bCs/>
        </w:rPr>
        <w:t>Qué</w:t>
      </w:r>
      <w:proofErr w:type="spellEnd"/>
      <w:r w:rsidRPr="008E420E">
        <w:rPr>
          <w:b/>
          <w:bCs/>
        </w:rPr>
        <w:t xml:space="preserve"> es </w:t>
      </w:r>
      <w:proofErr w:type="spellStart"/>
      <w:r w:rsidRPr="008E420E">
        <w:rPr>
          <w:b/>
          <w:bCs/>
        </w:rPr>
        <w:t>el</w:t>
      </w:r>
      <w:proofErr w:type="spellEnd"/>
      <w:r w:rsidRPr="008E420E">
        <w:rPr>
          <w:b/>
          <w:bCs/>
        </w:rPr>
        <w:t xml:space="preserve"> Sistema de Gestión Integrado?</w:t>
      </w:r>
    </w:p>
    <w:p w14:paraId="17265128" w14:textId="77777777" w:rsidR="00E32C9F" w:rsidRDefault="008E420E">
      <w:pPr>
        <w:pStyle w:val="FirstParagraph"/>
      </w:pPr>
      <w:r>
        <w:t xml:space="preserve">Es </w:t>
      </w:r>
      <w:proofErr w:type="spellStart"/>
      <w:r>
        <w:t>el</w:t>
      </w:r>
      <w:proofErr w:type="spellEnd"/>
      <w:r>
        <w:t xml:space="preserve"> </w:t>
      </w:r>
      <w:proofErr w:type="spellStart"/>
      <w:r>
        <w:t>marco</w:t>
      </w:r>
      <w:proofErr w:type="spellEnd"/>
      <w:r>
        <w:t xml:space="preserve"> que permite ordenar y conectar las principales líneas de calidad, seguridad del paciente, pro</w:t>
      </w:r>
      <w:r>
        <w:t>cesos, documentación, indicadores, auditorías y mejora continua del hospital. Su objetivo es evitar duplicidades y trabajar con criterios comunes.</w:t>
      </w:r>
    </w:p>
    <w:p w14:paraId="3404187D" w14:textId="77777777" w:rsidR="00E32C9F" w:rsidRPr="008E420E" w:rsidRDefault="008E420E">
      <w:pPr>
        <w:pStyle w:val="Ttulo3"/>
        <w:rPr>
          <w:b/>
          <w:bCs/>
        </w:rPr>
      </w:pPr>
      <w:bookmarkStart w:id="5" w:name="X83fae4097717348747f496c871f32b307d11e70"/>
      <w:bookmarkEnd w:id="4"/>
      <w:r w:rsidRPr="008E420E">
        <w:rPr>
          <w:b/>
          <w:bCs/>
        </w:rPr>
        <w:t>¿Qué modelos utiliza el hospital como referencia?</w:t>
      </w:r>
    </w:p>
    <w:p w14:paraId="1C2C4CA7" w14:textId="77777777" w:rsidR="00E32C9F" w:rsidRDefault="008E420E">
      <w:pPr>
        <w:pStyle w:val="FirstParagraph"/>
      </w:pPr>
      <w:r>
        <w:t>El hospital trabaja con distintos modelos y normas, entre e</w:t>
      </w:r>
      <w:r>
        <w:t>llos ISO 9001, UNE 179003, EFQM, ISO 27001, Esquema Nacional de Seguridad, Contrato Programa y estrategias del Servicio Madrileño de Salud. Cada uno aporta una perspectiva diferente para mejorar la organización, la seguridad, los procesos y los resultados.</w:t>
      </w:r>
    </w:p>
    <w:p w14:paraId="6A8562F4" w14:textId="77777777" w:rsidR="00E32C9F" w:rsidRPr="008E420E" w:rsidRDefault="008E420E">
      <w:pPr>
        <w:pStyle w:val="Ttulo3"/>
        <w:rPr>
          <w:b/>
          <w:bCs/>
        </w:rPr>
      </w:pPr>
      <w:bookmarkStart w:id="6" w:name="qué-es-la-une-179003"/>
      <w:bookmarkEnd w:id="5"/>
      <w:r w:rsidRPr="008E420E">
        <w:rPr>
          <w:b/>
          <w:bCs/>
        </w:rPr>
        <w:t>¿Qué es la UNE 179003?</w:t>
      </w:r>
    </w:p>
    <w:p w14:paraId="1A322500" w14:textId="77777777" w:rsidR="00E32C9F" w:rsidRDefault="008E420E">
      <w:pPr>
        <w:pStyle w:val="FirstParagraph"/>
      </w:pPr>
      <w:r>
        <w:t>Es una norma específica para la gestión de riesgos relacionados con la seguridad del paciente. Ayuda a identificar riesgos asistenciales, analizar incidentes, aprender de los eventos adversos y mejorar las prácticas seguras.</w:t>
      </w:r>
    </w:p>
    <w:p w14:paraId="10C23C3B" w14:textId="77777777" w:rsidR="00E32C9F" w:rsidRPr="008E420E" w:rsidRDefault="008E420E">
      <w:pPr>
        <w:pStyle w:val="Ttulo3"/>
        <w:rPr>
          <w:b/>
          <w:bCs/>
        </w:rPr>
      </w:pPr>
      <w:bookmarkStart w:id="7" w:name="qué-es-iso-9001"/>
      <w:bookmarkEnd w:id="6"/>
      <w:r w:rsidRPr="008E420E">
        <w:rPr>
          <w:b/>
          <w:bCs/>
        </w:rPr>
        <w:t>¿Qué es</w:t>
      </w:r>
      <w:r w:rsidRPr="008E420E">
        <w:rPr>
          <w:b/>
          <w:bCs/>
        </w:rPr>
        <w:t xml:space="preserve"> ISO 9001?</w:t>
      </w:r>
    </w:p>
    <w:p w14:paraId="068D6500" w14:textId="77777777" w:rsidR="00E32C9F" w:rsidRDefault="008E420E">
      <w:pPr>
        <w:pStyle w:val="FirstParagraph"/>
      </w:pPr>
      <w:r>
        <w:t>Es una norma internacional de gestión de la calidad. Ayuda a organizar procesos, controlar la documentación, medir resultados, gestionar no conformidades y mejorar de forma continua.</w:t>
      </w:r>
    </w:p>
    <w:p w14:paraId="79686200" w14:textId="77777777" w:rsidR="00E32C9F" w:rsidRPr="008E420E" w:rsidRDefault="008E420E">
      <w:pPr>
        <w:pStyle w:val="Ttulo3"/>
        <w:rPr>
          <w:b/>
          <w:bCs/>
        </w:rPr>
      </w:pPr>
      <w:bookmarkStart w:id="8" w:name="qué-es-efqm"/>
      <w:bookmarkEnd w:id="7"/>
      <w:r w:rsidRPr="008E420E">
        <w:rPr>
          <w:b/>
          <w:bCs/>
        </w:rPr>
        <w:lastRenderedPageBreak/>
        <w:t>¿Qué es EFQM?</w:t>
      </w:r>
    </w:p>
    <w:p w14:paraId="34849243" w14:textId="77777777" w:rsidR="00E32C9F" w:rsidRDefault="008E420E">
      <w:pPr>
        <w:pStyle w:val="FirstParagraph"/>
      </w:pPr>
      <w:r>
        <w:t>Es un modelo de excelencia que permite evaluar l</w:t>
      </w:r>
      <w:r>
        <w:t>a madurez global de la organización. Ayuda a analizar cómo lideramos, cómo trabajamos, qué resultados obtenemos y cómo aprendemos para mejorar.</w:t>
      </w:r>
    </w:p>
    <w:p w14:paraId="5CEBDC58" w14:textId="77777777" w:rsidR="00E32C9F" w:rsidRPr="008E420E" w:rsidRDefault="008E420E">
      <w:pPr>
        <w:pStyle w:val="Ttulo3"/>
        <w:rPr>
          <w:b/>
          <w:bCs/>
        </w:rPr>
      </w:pPr>
      <w:bookmarkStart w:id="9" w:name="X38d0513ec0f1970350c5235b0a96a8f4a18071e"/>
      <w:bookmarkEnd w:id="8"/>
      <w:r w:rsidRPr="008E420E">
        <w:rPr>
          <w:b/>
          <w:bCs/>
        </w:rPr>
        <w:t>¿Qué es la Unidad Funcional de Gestión de Riesgos?</w:t>
      </w:r>
    </w:p>
    <w:p w14:paraId="5F710B29" w14:textId="77777777" w:rsidR="00E32C9F" w:rsidRDefault="008E420E">
      <w:pPr>
        <w:pStyle w:val="FirstParagraph"/>
      </w:pPr>
      <w:r>
        <w:t>La Unidad Funcional de Gestión de Riesgos es el órgano técnic</w:t>
      </w:r>
      <w:r>
        <w:t>o y operativo que apoya la seguridad del paciente. Está formada por profesionales de diferentes servicios y participa en la identificación de riesgos, análisis de incidentes, seguimiento de acciones de mejora, formación y difusión de buenas prácticas.</w:t>
      </w:r>
    </w:p>
    <w:p w14:paraId="0EC61304" w14:textId="77777777" w:rsidR="00E32C9F" w:rsidRPr="008E420E" w:rsidRDefault="008E420E">
      <w:pPr>
        <w:pStyle w:val="Ttulo3"/>
        <w:rPr>
          <w:b/>
          <w:bCs/>
        </w:rPr>
      </w:pPr>
      <w:bookmarkStart w:id="10" w:name="X5ff7fd95b4e903e107c35a99a8df54b772917d3"/>
      <w:bookmarkEnd w:id="9"/>
      <w:r w:rsidRPr="008E420E">
        <w:rPr>
          <w:b/>
          <w:bCs/>
        </w:rPr>
        <w:t>¿Qué</w:t>
      </w:r>
      <w:r w:rsidRPr="008E420E">
        <w:rPr>
          <w:b/>
          <w:bCs/>
        </w:rPr>
        <w:t xml:space="preserve"> hago si detecto un riesgo para la seguridad del paciente?</w:t>
      </w:r>
    </w:p>
    <w:p w14:paraId="5FD4423D" w14:textId="77777777" w:rsidR="00E32C9F" w:rsidRDefault="008E420E">
      <w:pPr>
        <w:pStyle w:val="FirstParagraph"/>
      </w:pPr>
      <w:r>
        <w:t>Debes comunicarlo por los canales establecidos en el hospital. La notificación permite analizar lo ocurrido, identificar causas, aprender y poner en marcha acciones de mejora. Notificar no busca cu</w:t>
      </w:r>
      <w:r>
        <w:t>lpables, sino prevenir que vuelva a suceder.</w:t>
      </w:r>
    </w:p>
    <w:p w14:paraId="6CFE0A6E" w14:textId="77777777" w:rsidR="00E32C9F" w:rsidRPr="008E420E" w:rsidRDefault="008E420E">
      <w:pPr>
        <w:pStyle w:val="Ttulo3"/>
        <w:rPr>
          <w:b/>
          <w:bCs/>
        </w:rPr>
      </w:pPr>
      <w:bookmarkStart w:id="11" w:name="X498962f7028a9e3cf7efe53819c509f020a64ef"/>
      <w:bookmarkEnd w:id="10"/>
      <w:r w:rsidRPr="008E420E">
        <w:rPr>
          <w:b/>
          <w:bCs/>
        </w:rPr>
        <w:t>¿Qué diferencia hay entre una incidencia, una no conformidad y una oportunidad de mejora?</w:t>
      </w:r>
    </w:p>
    <w:p w14:paraId="68E309DB" w14:textId="77777777" w:rsidR="00E32C9F" w:rsidRDefault="008E420E">
      <w:pPr>
        <w:pStyle w:val="FirstParagraph"/>
      </w:pPr>
      <w:r>
        <w:t>Una incidencia es una situación que puede afectar al funcionamiento normal o a la seguridad. Una no conformidad es un inc</w:t>
      </w:r>
      <w:r>
        <w:t>umplimiento de un requisito, procedimiento o norma aplicable. Una oportunidad de mejora es una propuesta para hacer mejor algo, aunque no exista un incumplimiento.</w:t>
      </w:r>
    </w:p>
    <w:p w14:paraId="68FE05FA" w14:textId="77777777" w:rsidR="00E32C9F" w:rsidRPr="008E420E" w:rsidRDefault="008E420E">
      <w:pPr>
        <w:pStyle w:val="Ttulo3"/>
        <w:rPr>
          <w:b/>
          <w:bCs/>
        </w:rPr>
      </w:pPr>
      <w:bookmarkStart w:id="12" w:name="Xf4c3a863ce6b842d5ed35826bedadda83b1044c"/>
      <w:bookmarkEnd w:id="11"/>
      <w:r w:rsidRPr="008E420E">
        <w:rPr>
          <w:b/>
          <w:bCs/>
        </w:rPr>
        <w:t>¿Dónde puedo consultar los procedimientos y documentos vigentes?</w:t>
      </w:r>
    </w:p>
    <w:p w14:paraId="7438257A" w14:textId="77777777" w:rsidR="00E32C9F" w:rsidRDefault="008E420E">
      <w:pPr>
        <w:pStyle w:val="FirstParagraph"/>
      </w:pPr>
      <w:r>
        <w:t>Los documentos vigentes deb</w:t>
      </w:r>
      <w:r>
        <w:t>en consultarse en los canales corporativos habilitados por el hospital. El objetivo es avanzar hacia un repositorio documental único, actualizado y accesible, evitando el uso de documentos obsoletos o duplicados.</w:t>
      </w:r>
    </w:p>
    <w:p w14:paraId="2902BB79" w14:textId="77777777" w:rsidR="00E32C9F" w:rsidRPr="008E420E" w:rsidRDefault="008E420E">
      <w:pPr>
        <w:pStyle w:val="Ttulo3"/>
        <w:rPr>
          <w:b/>
          <w:bCs/>
        </w:rPr>
      </w:pPr>
      <w:bookmarkStart w:id="13" w:name="X97c08fdf6964c0d04d41c817ae17261c47e4781"/>
      <w:bookmarkEnd w:id="12"/>
      <w:r w:rsidRPr="008E420E">
        <w:rPr>
          <w:b/>
          <w:bCs/>
        </w:rPr>
        <w:t>¿Puedo usar un procedimiento que tengo guar</w:t>
      </w:r>
      <w:r w:rsidRPr="008E420E">
        <w:rPr>
          <w:b/>
          <w:bCs/>
        </w:rPr>
        <w:t>dado en mi ordenador?</w:t>
      </w:r>
    </w:p>
    <w:p w14:paraId="68DED810" w14:textId="77777777" w:rsidR="00E32C9F" w:rsidRDefault="008E420E">
      <w:pPr>
        <w:pStyle w:val="FirstParagraph"/>
      </w:pPr>
      <w:r>
        <w:t>No es recomendable. Una copia guardada puede estar desactualizada. Antes de utilizar un documento, conviene comprobar que corresponde a la versión vigente publicada en el repositorio documental corporativo.</w:t>
      </w:r>
    </w:p>
    <w:p w14:paraId="4813C61D" w14:textId="77777777" w:rsidR="00E32C9F" w:rsidRPr="008E420E" w:rsidRDefault="008E420E">
      <w:pPr>
        <w:pStyle w:val="Ttulo3"/>
        <w:rPr>
          <w:b/>
          <w:bCs/>
        </w:rPr>
      </w:pPr>
      <w:bookmarkStart w:id="14" w:name="Xb98a576daf9d4b7dca45393896230a598082e0c"/>
      <w:bookmarkEnd w:id="13"/>
      <w:r w:rsidRPr="008E420E">
        <w:rPr>
          <w:b/>
          <w:bCs/>
        </w:rPr>
        <w:t>¿Cómo puedo solicitar la re</w:t>
      </w:r>
      <w:r w:rsidRPr="008E420E">
        <w:rPr>
          <w:b/>
          <w:bCs/>
        </w:rPr>
        <w:t>visión o publicación de un documento?</w:t>
      </w:r>
    </w:p>
    <w:p w14:paraId="39A41A61" w14:textId="77777777" w:rsidR="00E32C9F" w:rsidRDefault="008E420E">
      <w:pPr>
        <w:pStyle w:val="FirstParagraph"/>
      </w:pPr>
      <w:r>
        <w:t xml:space="preserve">Puedes contactar con la Unidad de Calidad para recibir orientación sobre el circuito de elaboración, revisión, aprobación y publicación de documentos. La Unidad te ayudará a adecuar el documento al formato y criterios </w:t>
      </w:r>
      <w:r>
        <w:t>establecidos.</w:t>
      </w:r>
    </w:p>
    <w:p w14:paraId="6794DEE4" w14:textId="77777777" w:rsidR="00E32C9F" w:rsidRPr="008E420E" w:rsidRDefault="008E420E">
      <w:pPr>
        <w:pStyle w:val="Ttulo3"/>
        <w:rPr>
          <w:b/>
          <w:bCs/>
        </w:rPr>
      </w:pPr>
      <w:bookmarkStart w:id="15" w:name="para-qué-sirven-los-indicadores"/>
      <w:bookmarkEnd w:id="14"/>
      <w:r w:rsidRPr="008E420E">
        <w:rPr>
          <w:b/>
          <w:bCs/>
        </w:rPr>
        <w:lastRenderedPageBreak/>
        <w:t>¿Para qué sirven los indicadores?</w:t>
      </w:r>
    </w:p>
    <w:p w14:paraId="5537C0FF" w14:textId="77777777" w:rsidR="00E32C9F" w:rsidRDefault="008E420E">
      <w:pPr>
        <w:pStyle w:val="FirstParagraph"/>
      </w:pPr>
      <w:r>
        <w:t>Los indicadores ayudan a conocer cómo estamos trabajando, medir resultados, detectar desviaciones, priorizar mejoras y tomar decisiones basadas en datos. No se trata de medir por medir, sino de utilizar la información para mejorar.</w:t>
      </w:r>
    </w:p>
    <w:p w14:paraId="56F3CD41" w14:textId="77777777" w:rsidR="00E32C9F" w:rsidRPr="008E420E" w:rsidRDefault="008E420E">
      <w:pPr>
        <w:pStyle w:val="Ttulo3"/>
        <w:rPr>
          <w:b/>
          <w:bCs/>
        </w:rPr>
      </w:pPr>
      <w:bookmarkStart w:id="16" w:name="X7c7d3f06837101a8f7519c2006c0cdad9a0f4bd"/>
      <w:bookmarkEnd w:id="15"/>
      <w:r w:rsidRPr="008E420E">
        <w:rPr>
          <w:b/>
          <w:bCs/>
        </w:rPr>
        <w:t>¿Los resultados están di</w:t>
      </w:r>
      <w:r w:rsidRPr="008E420E">
        <w:rPr>
          <w:b/>
          <w:bCs/>
        </w:rPr>
        <w:t>sponibles para los profesionales?</w:t>
      </w:r>
    </w:p>
    <w:p w14:paraId="62160F8D" w14:textId="77777777" w:rsidR="00E32C9F" w:rsidRDefault="008E420E">
      <w:pPr>
        <w:pStyle w:val="FirstParagraph"/>
      </w:pPr>
      <w:r>
        <w:t>Sí. La finalidad es que la información relevante esté disponible de forma clara y accesible para los profesionales, favoreciendo la transparencia, el aprendizaje y la participación en la mejora.</w:t>
      </w:r>
    </w:p>
    <w:p w14:paraId="035F855E" w14:textId="77777777" w:rsidR="00E32C9F" w:rsidRPr="008E420E" w:rsidRDefault="008E420E">
      <w:pPr>
        <w:pStyle w:val="Ttulo3"/>
        <w:rPr>
          <w:b/>
          <w:bCs/>
        </w:rPr>
      </w:pPr>
      <w:bookmarkStart w:id="17" w:name="qué-son-las-auditorías-internas"/>
      <w:bookmarkEnd w:id="16"/>
      <w:r w:rsidRPr="008E420E">
        <w:rPr>
          <w:b/>
          <w:bCs/>
        </w:rPr>
        <w:t>¿Qué son las auditorías int</w:t>
      </w:r>
      <w:r w:rsidRPr="008E420E">
        <w:rPr>
          <w:b/>
          <w:bCs/>
        </w:rPr>
        <w:t>ernas?</w:t>
      </w:r>
    </w:p>
    <w:p w14:paraId="028C2545" w14:textId="77777777" w:rsidR="00E32C9F" w:rsidRDefault="008E420E">
      <w:pPr>
        <w:pStyle w:val="FirstParagraph"/>
      </w:pPr>
      <w:r>
        <w:t>Son revisiones planificadas que permiten comprobar cómo funcionan los procesos, si se cumplen los requisitos establecidos y qué oportunidades de mejora existen. No deben entenderse solo como control, sino como una herramienta de aprendizaje y mejora</w:t>
      </w:r>
      <w:r>
        <w:t xml:space="preserve"> continua.</w:t>
      </w:r>
    </w:p>
    <w:p w14:paraId="557E6B6E" w14:textId="77777777" w:rsidR="00E32C9F" w:rsidRPr="008E420E" w:rsidRDefault="008E420E">
      <w:pPr>
        <w:pStyle w:val="Ttulo3"/>
        <w:rPr>
          <w:b/>
          <w:bCs/>
        </w:rPr>
      </w:pPr>
      <w:bookmarkStart w:id="18" w:name="qué-ocurre-después-de-una-auditoría"/>
      <w:bookmarkEnd w:id="17"/>
      <w:r w:rsidRPr="008E420E">
        <w:rPr>
          <w:b/>
          <w:bCs/>
        </w:rPr>
        <w:t>¿Qué ocurre después de una auditoría?</w:t>
      </w:r>
    </w:p>
    <w:p w14:paraId="6DEC50F9" w14:textId="77777777" w:rsidR="00E32C9F" w:rsidRDefault="008E420E">
      <w:pPr>
        <w:pStyle w:val="FirstParagraph"/>
      </w:pPr>
      <w:r>
        <w:t>Tras una auditoría se identifican fortalezas, observaciones, no conformidades u oportunidades de mejora. A partir de ellas se definen acciones correctoras o de mejora, se asignan responsables y se realiza se</w:t>
      </w:r>
      <w:r>
        <w:t>guimiento hasta comprobar su implantación y eficacia.</w:t>
      </w:r>
    </w:p>
    <w:p w14:paraId="1DEB5486" w14:textId="77777777" w:rsidR="00E32C9F" w:rsidRPr="008E420E" w:rsidRDefault="008E420E">
      <w:pPr>
        <w:pStyle w:val="Ttulo3"/>
        <w:rPr>
          <w:b/>
          <w:bCs/>
        </w:rPr>
      </w:pPr>
      <w:bookmarkStart w:id="19" w:name="Xd48e9ee7e3478e33094b75ed2411cc62eb62a35"/>
      <w:bookmarkEnd w:id="18"/>
      <w:r w:rsidRPr="008E420E">
        <w:rPr>
          <w:b/>
          <w:bCs/>
        </w:rPr>
        <w:t>¿Cómo puedo participar en proyectos de mejora?</w:t>
      </w:r>
    </w:p>
    <w:p w14:paraId="68165A17" w14:textId="77777777" w:rsidR="00E32C9F" w:rsidRDefault="008E420E">
      <w:pPr>
        <w:pStyle w:val="FirstParagraph"/>
      </w:pPr>
      <w:r>
        <w:t>Puedes trasladar tus propuestas a tu responsable, a los referentes de calidad o seguridad de tu ámbito, o directamente a la Unidad de Calidad. Las ideas de</w:t>
      </w:r>
      <w:r>
        <w:t xml:space="preserve"> mejora de los profesionales son fundamentales para adaptar el sistema a la realidad asistencial.</w:t>
      </w:r>
    </w:p>
    <w:p w14:paraId="3C8B1426" w14:textId="77777777" w:rsidR="00E32C9F" w:rsidRPr="008E420E" w:rsidRDefault="008E420E">
      <w:pPr>
        <w:pStyle w:val="Ttulo3"/>
        <w:rPr>
          <w:b/>
          <w:bCs/>
        </w:rPr>
      </w:pPr>
      <w:bookmarkStart w:id="20" w:name="X34dbcb7ae3e3daafa26acca25adef021d156546"/>
      <w:bookmarkEnd w:id="19"/>
      <w:r w:rsidRPr="008E420E">
        <w:rPr>
          <w:b/>
          <w:bCs/>
        </w:rPr>
        <w:t>¿Qué tipo de apoyo ofrece la Unidad de Calidad?</w:t>
      </w:r>
    </w:p>
    <w:p w14:paraId="3E90CFF2" w14:textId="77777777" w:rsidR="00E32C9F" w:rsidRDefault="008E420E">
      <w:pPr>
        <w:pStyle w:val="FirstParagraph"/>
      </w:pPr>
      <w:r>
        <w:t>La Unidad de Calidad puede ayudarte a revisar procedimientos, definir indicadores, preparar auditorías, analiz</w:t>
      </w:r>
      <w:r>
        <w:t>ar riesgos, gestionar acciones de mejora, interpretar resultados, ordenar procesos, difundir buenas prácticas y resolver dudas relacionadas con calidad y seguridad.</w:t>
      </w:r>
    </w:p>
    <w:p w14:paraId="54863E18" w14:textId="77777777" w:rsidR="00E32C9F" w:rsidRPr="008E420E" w:rsidRDefault="008E420E">
      <w:pPr>
        <w:pStyle w:val="Ttulo3"/>
        <w:rPr>
          <w:b/>
          <w:bCs/>
        </w:rPr>
      </w:pPr>
      <w:bookmarkStart w:id="21" w:name="Xc756c366f57ffa2c8112d566af41853e3003417"/>
      <w:bookmarkEnd w:id="20"/>
      <w:r w:rsidRPr="008E420E">
        <w:rPr>
          <w:b/>
          <w:bCs/>
        </w:rPr>
        <w:t>¿Dónde puedo contactar con la Unidad de Calidad?</w:t>
      </w:r>
    </w:p>
    <w:p w14:paraId="3D090DFD" w14:textId="77777777" w:rsidR="00E32C9F" w:rsidRDefault="008E420E">
      <w:pPr>
        <w:pStyle w:val="FirstParagraph"/>
      </w:pPr>
      <w:r>
        <w:t xml:space="preserve">Puedes contactar con la Unidad de Calidad </w:t>
      </w:r>
      <w:r>
        <w:t>a través de los canales habilitados por el hospital. Este espacio web/intranet irá incorporando progresivamente recursos, documentos, enlaces y formas de contacto para facilitar la comunicación con todos los profesionales.</w:t>
      </w:r>
    </w:p>
    <w:bookmarkEnd w:id="21"/>
    <w:bookmarkEnd w:id="0"/>
    <w:sectPr w:rsidR="00E32C9F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384C5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2C9F"/>
    <w:rsid w:val="008E420E"/>
    <w:rsid w:val="00E32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BC94E1"/>
  <w15:docId w15:val="{1BD885B8-662E-49D8-A690-296B53279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55</Words>
  <Characters>5255</Characters>
  <Application>Microsoft Office Word</Application>
  <DocSecurity>4</DocSecurity>
  <Lines>43</Lines>
  <Paragraphs>12</Paragraphs>
  <ScaleCrop>false</ScaleCrop>
  <Company>Madrid Digital</Company>
  <LinksUpToDate>false</LinksUpToDate>
  <CharactersWithSpaces>6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stillo Badal.Alberto</dc:creator>
  <cp:keywords/>
  <cp:lastModifiedBy>Castillo Badal.Alberto</cp:lastModifiedBy>
  <cp:revision>2</cp:revision>
  <dcterms:created xsi:type="dcterms:W3CDTF">2026-06-25T13:34:00Z</dcterms:created>
  <dcterms:modified xsi:type="dcterms:W3CDTF">2026-06-25T13:34:00Z</dcterms:modified>
</cp:coreProperties>
</file>